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n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nin received a score of 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ni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nin received a score of</w:t>
      </w:r>
      <w:r>
        <w:t xml:space="preserve"> </w:t>
      </w:r>
      <w:r>
        <w:rPr>
          <w:b/>
          <w:bCs/>
        </w:rPr>
        <w:t xml:space="preserve">6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nin received a score of 75.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nin received a score of 40.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nin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ni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ni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nin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ni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ni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ni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nin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ni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ni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ni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ni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nin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2,2002,2013,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4, 2003, 2006, 2010, 2011, 2013,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9, 2011, 2014,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15:05Z</dcterms:created>
  <dcterms:modified xsi:type="dcterms:W3CDTF">2024-11-11T22: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nin Country Report</vt:lpwstr>
  </property>
  <property fmtid="{D5CDD505-2E9C-101B-9397-08002B2CF9AE}" pid="10" name="toc-title">
    <vt:lpwstr>Table of contents</vt:lpwstr>
  </property>
</Properties>
</file>